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ris</w:t>
      </w:r>
      <w:r>
        <w:t xml:space="preserve"> </w:t>
      </w:r>
      <w:r>
        <w:t xml:space="preserve">Graphs</w:t>
      </w:r>
    </w:p>
    <w:p>
      <w:pPr>
        <w:pStyle w:val="Date"/>
      </w:pPr>
      <w:r>
        <w:t xml:space="preserve">2023-01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0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macro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B5001 Macroplastics Count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stics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B5001 Macroplastics Mas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astic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dal_line, 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`summarise()` has grouped output by 'Tidal_lin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lastic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stic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 tide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tide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getation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sy are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astics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ebris count per site (+/- S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bris-Graph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stics_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stics_m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 tide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tide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getation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sy are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astics_m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weight_k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eight of debris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bris-Graph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cropla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dal_li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 tide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tide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getation 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sy are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deb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ris mater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bris-Graph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deb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of debr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bris-Graph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ris Graphs</dc:title>
  <dc:creator/>
  <cp:keywords/>
  <dcterms:created xsi:type="dcterms:W3CDTF">2023-01-09T22:28:33Z</dcterms:created>
  <dcterms:modified xsi:type="dcterms:W3CDTF">2023-01-09T22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9</vt:lpwstr>
  </property>
  <property fmtid="{D5CDD505-2E9C-101B-9397-08002B2CF9AE}" pid="3" name="output">
    <vt:lpwstr/>
  </property>
</Properties>
</file>